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A6405" w14:textId="29E29226" w:rsidR="00E04AB3" w:rsidRDefault="00FD4EC3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nvironmental Issues</w:t>
      </w:r>
    </w:p>
    <w:p w14:paraId="740D7D84" w14:textId="4DC8608E" w:rsidR="00FD4EC3" w:rsidRDefault="00FD4EC3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2D173B" w14:textId="55E94804" w:rsidR="00FD4EC3" w:rsidRDefault="00FD4EC3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lassroom workstation reimage project </w:t>
      </w:r>
      <w:r w:rsidR="001C031C">
        <w:rPr>
          <w:rFonts w:ascii="Times New Roman" w:hAnsi="Times New Roman" w:cs="Times New Roman"/>
          <w:sz w:val="24"/>
          <w:szCs w:val="24"/>
        </w:rPr>
        <w:t>presents</w:t>
      </w:r>
      <w:r>
        <w:rPr>
          <w:rFonts w:ascii="Times New Roman" w:hAnsi="Times New Roman" w:cs="Times New Roman"/>
          <w:sz w:val="24"/>
          <w:szCs w:val="24"/>
        </w:rPr>
        <w:t xml:space="preserve"> no substantial environmental </w:t>
      </w:r>
      <w:r w:rsidR="00CA2C51">
        <w:rPr>
          <w:rFonts w:ascii="Times New Roman" w:hAnsi="Times New Roman" w:cs="Times New Roman"/>
          <w:sz w:val="24"/>
          <w:szCs w:val="24"/>
        </w:rPr>
        <w:t>risks</w:t>
      </w:r>
      <w:r>
        <w:rPr>
          <w:rFonts w:ascii="Times New Roman" w:hAnsi="Times New Roman" w:cs="Times New Roman"/>
          <w:sz w:val="24"/>
          <w:szCs w:val="24"/>
        </w:rPr>
        <w:t xml:space="preserve">. The tools and resources used for it exist in a </w:t>
      </w:r>
      <w:r w:rsidR="001C031C">
        <w:rPr>
          <w:rFonts w:ascii="Times New Roman" w:hAnsi="Times New Roman" w:cs="Times New Roman"/>
          <w:sz w:val="24"/>
          <w:szCs w:val="24"/>
        </w:rPr>
        <w:t xml:space="preserve">virtual computer infrastructure. The addition of the project to the existing infrastructure doesn’t </w:t>
      </w:r>
      <w:r w:rsidR="001562E6">
        <w:rPr>
          <w:rFonts w:ascii="Times New Roman" w:hAnsi="Times New Roman" w:cs="Times New Roman"/>
          <w:sz w:val="24"/>
          <w:szCs w:val="24"/>
        </w:rPr>
        <w:t>have a significant impact on its power usage which can affect the environment.</w:t>
      </w:r>
    </w:p>
    <w:p w14:paraId="717CB0B8" w14:textId="579478EE" w:rsidR="001562E6" w:rsidRDefault="001562E6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F0267D" w14:textId="7CB3366B" w:rsidR="001562E6" w:rsidRDefault="001562E6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fety Issues</w:t>
      </w:r>
    </w:p>
    <w:p w14:paraId="023B9B50" w14:textId="43C20A07" w:rsidR="001562E6" w:rsidRDefault="001562E6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0790B5" w14:textId="74A2F2C8" w:rsidR="001562E6" w:rsidRDefault="001562E6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figuration and deployment of Windows Deployment Services require </w:t>
      </w:r>
      <w:r w:rsidR="00067594">
        <w:rPr>
          <w:rFonts w:ascii="Times New Roman" w:hAnsi="Times New Roman" w:cs="Times New Roman"/>
          <w:sz w:val="24"/>
          <w:szCs w:val="24"/>
        </w:rPr>
        <w:t>only the basic operations of computer equipment. Therefore the project does not introduce any safety issues.</w:t>
      </w:r>
    </w:p>
    <w:p w14:paraId="2A48E6E8" w14:textId="49CF1CAF" w:rsidR="00067594" w:rsidRDefault="00067594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8C4D94" w14:textId="15B713DF" w:rsidR="00067594" w:rsidRDefault="00067594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thical Issues</w:t>
      </w:r>
    </w:p>
    <w:p w14:paraId="2B8209AF" w14:textId="36BA56D7" w:rsidR="00067594" w:rsidRDefault="00067594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A24EE6" w14:textId="4392200A" w:rsidR="00067594" w:rsidRDefault="00067594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</w:t>
      </w:r>
      <w:r w:rsidR="00317EDE">
        <w:rPr>
          <w:rFonts w:ascii="Times New Roman" w:hAnsi="Times New Roman" w:cs="Times New Roman"/>
          <w:sz w:val="24"/>
          <w:szCs w:val="24"/>
        </w:rPr>
        <w:t>has no ethical implications</w:t>
      </w:r>
      <w:r w:rsidR="003410A6">
        <w:rPr>
          <w:rFonts w:ascii="Times New Roman" w:hAnsi="Times New Roman" w:cs="Times New Roman"/>
          <w:sz w:val="24"/>
          <w:szCs w:val="24"/>
        </w:rPr>
        <w:t xml:space="preserve"> because its</w:t>
      </w:r>
      <w:r w:rsidR="00FB16C9">
        <w:rPr>
          <w:rFonts w:ascii="Times New Roman" w:hAnsi="Times New Roman" w:cs="Times New Roman"/>
          <w:sz w:val="24"/>
          <w:szCs w:val="24"/>
        </w:rPr>
        <w:t xml:space="preserve"> main subjects are computers, not people.</w:t>
      </w:r>
    </w:p>
    <w:p w14:paraId="57E40B14" w14:textId="6289EA3C" w:rsidR="00FB16C9" w:rsidRDefault="00FB16C9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EBF62F" w14:textId="1D349D43" w:rsidR="00FB16C9" w:rsidRDefault="00FB16C9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cial Issues</w:t>
      </w:r>
    </w:p>
    <w:p w14:paraId="0681C82B" w14:textId="3BE8CF45" w:rsidR="00FB16C9" w:rsidRDefault="00FB16C9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646600" w14:textId="73EB3555" w:rsidR="00FB16C9" w:rsidRDefault="00FB16C9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roject does not have social effects because its main subjects are computers, not people.</w:t>
      </w:r>
    </w:p>
    <w:p w14:paraId="2169ECC6" w14:textId="77AD3B2C" w:rsidR="00FB16C9" w:rsidRDefault="00FB16C9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C3FF9E" w14:textId="794A5A8A" w:rsidR="00FB16C9" w:rsidRDefault="00FB16C9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litical Issues</w:t>
      </w:r>
    </w:p>
    <w:p w14:paraId="34805A0B" w14:textId="3B0B1FDA" w:rsidR="00FB16C9" w:rsidRDefault="00FB16C9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D1CF74" w14:textId="26CA77E7" w:rsidR="00FB16C9" w:rsidRPr="00FB16C9" w:rsidRDefault="00A14D63" w:rsidP="00FD4EC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roject does not present any political issues because its main subjects are computers, not people.</w:t>
      </w:r>
      <w:bookmarkStart w:id="0" w:name="_GoBack"/>
      <w:bookmarkEnd w:id="0"/>
    </w:p>
    <w:sectPr w:rsidR="00FB16C9" w:rsidRPr="00FB16C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C6A86E" w14:textId="77777777" w:rsidR="004B2E09" w:rsidRDefault="004B2E09" w:rsidP="00723D64">
      <w:pPr>
        <w:spacing w:after="0" w:line="240" w:lineRule="auto"/>
      </w:pPr>
      <w:r>
        <w:separator/>
      </w:r>
    </w:p>
  </w:endnote>
  <w:endnote w:type="continuationSeparator" w:id="0">
    <w:p w14:paraId="51283F7C" w14:textId="77777777" w:rsidR="004B2E09" w:rsidRDefault="004B2E09" w:rsidP="00723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FE83C" w14:textId="77777777" w:rsidR="00E16BFC" w:rsidRDefault="00E16B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1A0EC" w14:textId="77777777" w:rsidR="00E16BFC" w:rsidRDefault="00E16B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FA340" w14:textId="77777777" w:rsidR="00E16BFC" w:rsidRDefault="00E16B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6D4944" w14:textId="77777777" w:rsidR="004B2E09" w:rsidRDefault="004B2E09" w:rsidP="00723D64">
      <w:pPr>
        <w:spacing w:after="0" w:line="240" w:lineRule="auto"/>
      </w:pPr>
      <w:r>
        <w:separator/>
      </w:r>
    </w:p>
  </w:footnote>
  <w:footnote w:type="continuationSeparator" w:id="0">
    <w:p w14:paraId="72171482" w14:textId="77777777" w:rsidR="004B2E09" w:rsidRDefault="004B2E09" w:rsidP="00723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9EB4D" w14:textId="77777777" w:rsidR="00E16BFC" w:rsidRDefault="00E16B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0322261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2ACDAA" w14:textId="2D5ED1E3" w:rsidR="00723D64" w:rsidRPr="00723D64" w:rsidRDefault="00723D64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23D6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23D6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23D6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23D6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23D6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0416092" w14:textId="50B1ED86" w:rsidR="00723D64" w:rsidRPr="00723D64" w:rsidRDefault="00723D64">
    <w:pPr>
      <w:pStyle w:val="Header"/>
      <w:rPr>
        <w:rFonts w:ascii="Times New Roman" w:hAnsi="Times New Roman" w:cs="Times New Roman"/>
        <w:sz w:val="24"/>
        <w:szCs w:val="24"/>
      </w:rPr>
    </w:pPr>
    <w:r w:rsidRPr="00723D64">
      <w:rPr>
        <w:rFonts w:ascii="Times New Roman" w:hAnsi="Times New Roman" w:cs="Times New Roman"/>
        <w:sz w:val="24"/>
        <w:szCs w:val="24"/>
      </w:rPr>
      <w:t>Environment</w:t>
    </w:r>
    <w:r w:rsidR="00E16BFC">
      <w:rPr>
        <w:rFonts w:ascii="Times New Roman" w:hAnsi="Times New Roman" w:cs="Times New Roman"/>
        <w:sz w:val="24"/>
        <w:szCs w:val="24"/>
      </w:rPr>
      <w:t>al</w:t>
    </w:r>
    <w:r w:rsidRPr="00723D64">
      <w:rPr>
        <w:rFonts w:ascii="Times New Roman" w:hAnsi="Times New Roman" w:cs="Times New Roman"/>
        <w:sz w:val="24"/>
        <w:szCs w:val="24"/>
      </w:rPr>
      <w:t>/Ethics Evalu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40131" w14:textId="77777777" w:rsidR="00E16BFC" w:rsidRDefault="00E16B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szS1NLcwMzIxMzRV0lEKTi0uzszPAykwqgUAa3R8HCwAAAA="/>
  </w:docVars>
  <w:rsids>
    <w:rsidRoot w:val="00BB0A14"/>
    <w:rsid w:val="00067594"/>
    <w:rsid w:val="001562E6"/>
    <w:rsid w:val="001C031C"/>
    <w:rsid w:val="00317EDE"/>
    <w:rsid w:val="003410A6"/>
    <w:rsid w:val="004B2E09"/>
    <w:rsid w:val="006440F5"/>
    <w:rsid w:val="00723D64"/>
    <w:rsid w:val="00A14D63"/>
    <w:rsid w:val="00BB0A14"/>
    <w:rsid w:val="00CA2C51"/>
    <w:rsid w:val="00DE2614"/>
    <w:rsid w:val="00E04AB3"/>
    <w:rsid w:val="00E16BFC"/>
    <w:rsid w:val="00FB16C9"/>
    <w:rsid w:val="00FD4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895E8"/>
  <w15:chartTrackingRefBased/>
  <w15:docId w15:val="{82C4B6DA-E0A1-449F-B01A-106FA8AC0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D64"/>
  </w:style>
  <w:style w:type="paragraph" w:styleId="Footer">
    <w:name w:val="footer"/>
    <w:basedOn w:val="Normal"/>
    <w:link w:val="FooterChar"/>
    <w:uiPriority w:val="99"/>
    <w:unhideWhenUsed/>
    <w:rsid w:val="00723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9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 To</dc:creator>
  <cp:keywords/>
  <dc:description/>
  <cp:lastModifiedBy>Giang To</cp:lastModifiedBy>
  <cp:revision>6</cp:revision>
  <dcterms:created xsi:type="dcterms:W3CDTF">2020-02-11T04:39:00Z</dcterms:created>
  <dcterms:modified xsi:type="dcterms:W3CDTF">2020-02-12T01:07:00Z</dcterms:modified>
</cp:coreProperties>
</file>